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6DB7" w:rsidRDefault="00644B6D">
      <w:r>
        <w:rPr>
          <w:noProof/>
        </w:rPr>
        <w:drawing>
          <wp:inline distT="0" distB="0" distL="0" distR="0" wp14:anchorId="631AD9C6" wp14:editId="41F6B34E">
            <wp:extent cx="3114675" cy="3381375"/>
            <wp:effectExtent l="38100" t="38100" r="47625" b="476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114675" cy="3381375"/>
                    </a:xfrm>
                    <a:prstGeom prst="rect">
                      <a:avLst/>
                    </a:prstGeom>
                    <a:ln w="28575"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5A10E3" w:rsidRPr="005A10E3" w:rsidRDefault="005A10E3">
      <w:pPr>
        <w:rPr>
          <w:lang w:val="uk-UA"/>
        </w:rPr>
      </w:pPr>
      <w:r>
        <w:rPr>
          <w:lang w:val="uk-UA"/>
        </w:rPr>
        <w:t>==============================================================</w:t>
      </w:r>
    </w:p>
    <w:p w:rsidR="009A54D3" w:rsidRPr="009A54D3" w:rsidRDefault="009A54D3" w:rsidP="009A54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proofErr w:type="spellStart"/>
      <w:r w:rsidRPr="009A54D3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import</w:t>
      </w:r>
      <w:proofErr w:type="spellEnd"/>
      <w:r w:rsidRPr="009A54D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A54D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eact</w:t>
      </w:r>
      <w:proofErr w:type="spellEnd"/>
      <w:r w:rsidRPr="009A54D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A54D3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from</w:t>
      </w:r>
      <w:proofErr w:type="spellEnd"/>
      <w:r w:rsidRPr="009A54D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 w:rsidRPr="009A54D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9A54D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react</w:t>
      </w:r>
      <w:proofErr w:type="spellEnd"/>
      <w:r w:rsidRPr="009A54D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9A54D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;</w:t>
      </w:r>
    </w:p>
    <w:p w:rsidR="009A54D3" w:rsidRPr="009A54D3" w:rsidRDefault="009A54D3" w:rsidP="009A54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proofErr w:type="spellStart"/>
      <w:r w:rsidRPr="009A54D3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import</w:t>
      </w:r>
      <w:proofErr w:type="spellEnd"/>
      <w:r w:rsidRPr="009A54D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A54D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ogo</w:t>
      </w:r>
      <w:proofErr w:type="spellEnd"/>
      <w:r w:rsidRPr="009A54D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A54D3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from</w:t>
      </w:r>
      <w:proofErr w:type="spellEnd"/>
      <w:r w:rsidRPr="009A54D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 w:rsidRPr="009A54D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./</w:t>
      </w:r>
      <w:proofErr w:type="spellStart"/>
      <w:r w:rsidRPr="009A54D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logo.svg</w:t>
      </w:r>
      <w:proofErr w:type="spellEnd"/>
      <w:r w:rsidRPr="009A54D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9A54D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;</w:t>
      </w:r>
    </w:p>
    <w:p w:rsidR="009A54D3" w:rsidRPr="009A54D3" w:rsidRDefault="009A54D3" w:rsidP="009A54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proofErr w:type="spellStart"/>
      <w:r w:rsidRPr="009A54D3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import</w:t>
      </w:r>
      <w:proofErr w:type="spellEnd"/>
      <w:r w:rsidRPr="009A54D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 w:rsidRPr="009A54D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./App.css'</w:t>
      </w:r>
      <w:r w:rsidRPr="009A54D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;</w:t>
      </w:r>
    </w:p>
    <w:p w:rsidR="009A54D3" w:rsidRPr="009A54D3" w:rsidRDefault="009A54D3" w:rsidP="009A54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proofErr w:type="spellStart"/>
      <w:r w:rsidRPr="009A54D3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import</w:t>
      </w:r>
      <w:proofErr w:type="spellEnd"/>
      <w:r w:rsidRPr="009A54D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A54D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tavki</w:t>
      </w:r>
      <w:proofErr w:type="spellEnd"/>
      <w:r w:rsidRPr="009A54D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A54D3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from</w:t>
      </w:r>
      <w:proofErr w:type="spellEnd"/>
      <w:r w:rsidRPr="009A54D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 w:rsidRPr="009A54D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./</w:t>
      </w:r>
      <w:proofErr w:type="spellStart"/>
      <w:r w:rsidRPr="009A54D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components</w:t>
      </w:r>
      <w:proofErr w:type="spellEnd"/>
      <w:r w:rsidRPr="009A54D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/</w:t>
      </w:r>
      <w:proofErr w:type="spellStart"/>
      <w:r w:rsidRPr="009A54D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stavki</w:t>
      </w:r>
      <w:proofErr w:type="spellEnd"/>
      <w:r w:rsidRPr="009A54D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</w:p>
    <w:p w:rsidR="009A54D3" w:rsidRPr="009A54D3" w:rsidRDefault="009A54D3" w:rsidP="009A54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9A54D3" w:rsidRPr="009A54D3" w:rsidRDefault="009A54D3" w:rsidP="009A54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proofErr w:type="spellStart"/>
      <w:r w:rsidRPr="009A54D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function</w:t>
      </w:r>
      <w:proofErr w:type="spellEnd"/>
      <w:r w:rsidRPr="009A54D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A54D3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App</w:t>
      </w:r>
      <w:proofErr w:type="spellEnd"/>
      <w:r w:rsidRPr="009A54D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 {</w:t>
      </w:r>
    </w:p>
    <w:p w:rsidR="009A54D3" w:rsidRPr="009A54D3" w:rsidRDefault="009A54D3" w:rsidP="009A54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A54D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</w:t>
      </w:r>
      <w:proofErr w:type="spellStart"/>
      <w:r w:rsidRPr="009A54D3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return</w:t>
      </w:r>
      <w:proofErr w:type="spellEnd"/>
      <w:r w:rsidRPr="009A54D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(</w:t>
      </w:r>
    </w:p>
    <w:p w:rsidR="009A54D3" w:rsidRPr="009A54D3" w:rsidRDefault="009A54D3" w:rsidP="009A54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A54D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9A54D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9A54D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div</w:t>
      </w:r>
      <w:proofErr w:type="spellEnd"/>
      <w:r w:rsidRPr="009A54D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A54D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lassName</w:t>
      </w:r>
      <w:proofErr w:type="spellEnd"/>
      <w:r w:rsidRPr="009A54D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9A54D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9A54D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App</w:t>
      </w:r>
      <w:proofErr w:type="spellEnd"/>
      <w:r w:rsidRPr="009A54D3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9A54D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9A54D3" w:rsidRPr="009A54D3" w:rsidRDefault="009A54D3" w:rsidP="009A54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A54D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</w:t>
      </w:r>
      <w:r w:rsidRPr="009A54D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9A54D3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Stavki</w:t>
      </w:r>
      <w:proofErr w:type="spellEnd"/>
      <w:r w:rsidRPr="009A54D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A54D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numbersCount</w:t>
      </w:r>
      <w:proofErr w:type="spellEnd"/>
      <w:r w:rsidRPr="009A54D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9A54D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{</w:t>
      </w:r>
      <w:r w:rsidRPr="009A54D3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10</w:t>
      </w:r>
      <w:r w:rsidRPr="009A54D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}</w:t>
      </w:r>
      <w:r w:rsidRPr="009A54D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/&gt;</w:t>
      </w:r>
    </w:p>
    <w:p w:rsidR="009A54D3" w:rsidRPr="009A54D3" w:rsidRDefault="009A54D3" w:rsidP="009A54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A54D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r w:rsidRPr="009A54D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9A54D3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div</w:t>
      </w:r>
      <w:proofErr w:type="spellEnd"/>
      <w:r w:rsidRPr="009A54D3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9A54D3" w:rsidRPr="009A54D3" w:rsidRDefault="009A54D3" w:rsidP="009A54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A54D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);</w:t>
      </w:r>
    </w:p>
    <w:p w:rsidR="009A54D3" w:rsidRPr="009A54D3" w:rsidRDefault="009A54D3" w:rsidP="009A54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9A54D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}</w:t>
      </w:r>
    </w:p>
    <w:p w:rsidR="009A54D3" w:rsidRPr="009A54D3" w:rsidRDefault="009A54D3" w:rsidP="009A54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9A54D3" w:rsidRPr="009A54D3" w:rsidRDefault="009A54D3" w:rsidP="009A54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proofErr w:type="spellStart"/>
      <w:r w:rsidRPr="009A54D3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export</w:t>
      </w:r>
      <w:proofErr w:type="spellEnd"/>
      <w:r w:rsidRPr="009A54D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A54D3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default</w:t>
      </w:r>
      <w:proofErr w:type="spellEnd"/>
      <w:r w:rsidRPr="009A54D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9A54D3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App</w:t>
      </w:r>
      <w:proofErr w:type="spellEnd"/>
      <w:r w:rsidRPr="009A54D3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;</w:t>
      </w:r>
    </w:p>
    <w:p w:rsidR="009A54D3" w:rsidRPr="009A54D3" w:rsidRDefault="009A54D3" w:rsidP="009A54D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9A54D3" w:rsidRDefault="009A54D3"/>
    <w:p w:rsidR="009A54D3" w:rsidRDefault="009A54D3">
      <w:pPr>
        <w:rPr>
          <w:lang w:val="ru-RU"/>
        </w:rPr>
      </w:pPr>
      <w:r>
        <w:rPr>
          <w:lang w:val="ru-RU"/>
        </w:rPr>
        <w:t>=============================================================</w:t>
      </w:r>
    </w:p>
    <w:p w:rsidR="00644B6D" w:rsidRDefault="00644B6D">
      <w:pPr>
        <w:rPr>
          <w:lang w:val="ru-RU"/>
        </w:rPr>
      </w:pP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proofErr w:type="spellStart"/>
      <w:r w:rsidRPr="00644B6D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import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eact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, {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mponent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} </w:t>
      </w:r>
      <w:proofErr w:type="spellStart"/>
      <w:r w:rsidRPr="00644B6D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from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 w:rsidRPr="00644B6D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644B6D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react</w:t>
      </w:r>
      <w:proofErr w:type="spellEnd"/>
      <w:r w:rsidRPr="00644B6D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;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lass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644B6D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Stavki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extends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644B6D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Component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{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ructor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rops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 {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uper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rops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;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{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userNumbers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,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mpNumbers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} = 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getStartNumbersSets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tate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{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history</w:t>
      </w:r>
      <w:proofErr w:type="spellEnd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: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[],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gameState</w:t>
      </w:r>
      <w:proofErr w:type="spellEnd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: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{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revSteps</w:t>
      </w:r>
      <w:proofErr w:type="spellEnd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: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[],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lastRenderedPageBreak/>
        <w:t xml:space="preserve">               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userNumbers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mpNumbers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userScore</w:t>
      </w:r>
      <w:proofErr w:type="spellEnd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: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 w:rsidRPr="00644B6D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0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}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}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644B6D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getStartNumbersSets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 {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{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numbersCount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} = 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rops</w:t>
      </w:r>
      <w:proofErr w:type="spellEnd"/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let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userNumbers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[]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let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mpNumbers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[]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644B6D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for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(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let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r w:rsidRPr="00644B6D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1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; 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&lt;=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numbersCount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; 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++) {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mpNumbers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push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}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644B6D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for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(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let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r w:rsidRPr="00644B6D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0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; 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&lt;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numbersCount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/ </w:t>
      </w:r>
      <w:r w:rsidRPr="00644B6D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2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; 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++) {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let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andIndex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proofErr w:type="spellStart"/>
      <w:r w:rsidRPr="00644B6D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Math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floor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644B6D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Math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random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() *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mpNumbers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ength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userNumbers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push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mpNumbers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[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andIndex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])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mpNumbers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splice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andIndex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, </w:t>
      </w:r>
      <w:r w:rsidRPr="00644B6D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1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}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644B6D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return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{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userNumbers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,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mpNumbers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}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644B6D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getCompNumIndex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 {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{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mpNumbers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} = 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tate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gameState</w:t>
      </w:r>
      <w:proofErr w:type="spellEnd"/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let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andIndex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proofErr w:type="spellStart"/>
      <w:r w:rsidRPr="00644B6D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Math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floor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644B6D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Math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random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() *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mpNumbers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length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644B6D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return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andIndex</w:t>
      </w:r>
      <w:proofErr w:type="spellEnd"/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644B6D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makeStep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() </w:t>
      </w:r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=&gt;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{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{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mpNumbers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userNumbers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,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userScore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,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revSteps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} = 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tate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gameState</w:t>
      </w:r>
      <w:proofErr w:type="spellEnd"/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userNum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proofErr w:type="spellStart"/>
      <w:r w:rsidRPr="00644B6D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parseInt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efs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userNum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value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mpNum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mpNumbers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[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getCompNumIndex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]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let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userScore1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userScore</w:t>
      </w:r>
      <w:proofErr w:type="spellEnd"/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644B6D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if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(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userNum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&gt;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mpNum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userScore1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++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r w:rsidRPr="00644B6D">
        <w:rPr>
          <w:rFonts w:ascii="Consolas" w:eastAsia="Times New Roman" w:hAnsi="Consolas" w:cs="Times New Roman"/>
          <w:color w:val="6A9955"/>
          <w:sz w:val="21"/>
          <w:szCs w:val="21"/>
          <w:lang w:eastAsia="ru-UA"/>
        </w:rPr>
        <w:t xml:space="preserve">//---------------        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{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history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} = 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tate</w:t>
      </w:r>
      <w:proofErr w:type="spellEnd"/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{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gameState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} = 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tate</w:t>
      </w:r>
      <w:proofErr w:type="spellEnd"/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pyGameState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{ ...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gameState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,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revSteps</w:t>
      </w:r>
      <w:proofErr w:type="spellEnd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: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[...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revSteps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] }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setState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{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history</w:t>
      </w:r>
      <w:proofErr w:type="spellEnd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: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[...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history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,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pyGameState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],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gameState</w:t>
      </w:r>
      <w:proofErr w:type="spellEnd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: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{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revSteps</w:t>
      </w:r>
      <w:proofErr w:type="spellEnd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: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[...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revSteps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{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mpNum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userNum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}],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userNumbers</w:t>
      </w:r>
      <w:proofErr w:type="spellEnd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: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userNumbers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filter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el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=&gt;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el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!=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userNum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,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mpNumbers</w:t>
      </w:r>
      <w:proofErr w:type="spellEnd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: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mpNumbers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filter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el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=&gt;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el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!=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mpNum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,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userScore:userScore1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}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})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644B6D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backToStep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= (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tepNum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) </w:t>
      </w:r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=&gt;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{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{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history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}=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tate</w:t>
      </w:r>
      <w:proofErr w:type="spellEnd"/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setState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{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lastRenderedPageBreak/>
        <w:t xml:space="preserve">           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gameState:history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[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tepNum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]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})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644B6D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render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 {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{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history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} = 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tate</w:t>
      </w:r>
      <w:proofErr w:type="spellEnd"/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const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{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userNumbers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,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revSteps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userScore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} = 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tate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gameState</w:t>
      </w:r>
      <w:proofErr w:type="spellEnd"/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644B6D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return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(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&gt;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div</w:t>
      </w:r>
      <w:proofErr w:type="spellEnd"/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</w:t>
      </w:r>
      <w:proofErr w:type="spellStart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User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numbers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: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</w:t>
      </w:r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{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userNumbers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map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(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el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) </w:t>
      </w:r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=&gt;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644B6D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String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el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).</w:t>
      </w:r>
      <w:proofErr w:type="spellStart"/>
      <w:r w:rsidRPr="00644B6D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join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644B6D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-'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}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div</w:t>
      </w:r>
      <w:proofErr w:type="spellEnd"/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div</w:t>
      </w:r>
      <w:proofErr w:type="spellEnd"/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</w:t>
      </w:r>
      <w:proofErr w:type="spellStart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Previous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steps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: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</w:t>
      </w:r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{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prevSteps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map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(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tep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, 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) </w:t>
      </w:r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=&gt;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(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    </w:t>
      </w:r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p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key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{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</w:t>
      </w:r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}</w:t>
      </w:r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{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tep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compNum</w:t>
      </w:r>
      <w:proofErr w:type="spellEnd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}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- </w:t>
      </w:r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{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tep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userNum</w:t>
      </w:r>
      <w:proofErr w:type="spellEnd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}</w:t>
      </w:r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p</w:t>
      </w:r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))</w:t>
      </w:r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}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div</w:t>
      </w:r>
      <w:proofErr w:type="spellEnd"/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div</w:t>
      </w:r>
      <w:proofErr w:type="spellEnd"/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Ваша ставка: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</w:t>
      </w:r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elect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ef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644B6D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644B6D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userNum</w:t>
      </w:r>
      <w:proofErr w:type="spellEnd"/>
      <w:r w:rsidRPr="00644B6D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    </w:t>
      </w:r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{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userNumbers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map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(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num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, 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) </w:t>
      </w:r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=&gt;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(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        </w:t>
      </w:r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option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key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{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</w:t>
      </w:r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}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value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{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num</w:t>
      </w:r>
      <w:proofErr w:type="spellEnd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}</w:t>
      </w:r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{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num</w:t>
      </w:r>
      <w:proofErr w:type="spellEnd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}</w:t>
      </w:r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option</w:t>
      </w:r>
      <w:proofErr w:type="spellEnd"/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    ))</w:t>
      </w:r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}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</w:t>
      </w:r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select</w:t>
      </w:r>
      <w:proofErr w:type="spellEnd"/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</w:t>
      </w:r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button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onClick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{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makeStep</w:t>
      </w:r>
      <w:proofErr w:type="spellEnd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}</w:t>
      </w:r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    </w:t>
      </w:r>
      <w:proofErr w:type="spellStart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Зробити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хід</w:t>
      </w:r>
      <w:proofErr w:type="spellEnd"/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</w:t>
      </w:r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button</w:t>
      </w:r>
      <w:proofErr w:type="spellEnd"/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div</w:t>
      </w:r>
      <w:proofErr w:type="spellEnd"/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hr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/&gt;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div</w:t>
      </w:r>
      <w:proofErr w:type="spellEnd"/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</w:t>
      </w:r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{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history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map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(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histStep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, 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) </w:t>
      </w:r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=&gt;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(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    </w:t>
      </w:r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button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key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{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</w:t>
      </w:r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}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onClick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=</w:t>
      </w:r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{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() </w:t>
      </w:r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=&gt;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644B6D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backToStep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}</w:t>
      </w:r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        </w:t>
      </w:r>
      <w:proofErr w:type="spellStart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Step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{</w:t>
      </w:r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i</w:t>
      </w: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+ </w:t>
      </w:r>
      <w:r w:rsidRPr="00644B6D">
        <w:rPr>
          <w:rFonts w:ascii="Consolas" w:eastAsia="Times New Roman" w:hAnsi="Consolas" w:cs="Times New Roman"/>
          <w:color w:val="B5CEA8"/>
          <w:sz w:val="21"/>
          <w:szCs w:val="21"/>
          <w:lang w:eastAsia="ru-UA"/>
        </w:rPr>
        <w:t>1</w:t>
      </w:r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}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    </w:t>
      </w:r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button</w:t>
      </w:r>
      <w:proofErr w:type="spellEnd"/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    ))</w:t>
      </w:r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}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div</w:t>
      </w:r>
      <w:proofErr w:type="spellEnd"/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gt;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</w:t>
      </w:r>
      <w:proofErr w:type="spellStart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hr</w:t>
      </w:r>
      <w:proofErr w:type="spellEnd"/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/&gt;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Кількість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балів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: </w:t>
      </w:r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{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userScore</w:t>
      </w:r>
      <w:proofErr w:type="spellEnd"/>
      <w:r w:rsidRPr="00644B6D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}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r w:rsidRPr="00644B6D">
        <w:rPr>
          <w:rFonts w:ascii="Consolas" w:eastAsia="Times New Roman" w:hAnsi="Consolas" w:cs="Times New Roman"/>
          <w:color w:val="808080"/>
          <w:sz w:val="21"/>
          <w:szCs w:val="21"/>
          <w:lang w:eastAsia="ru-UA"/>
        </w:rPr>
        <w:t>&lt;/&gt;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);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}</w:t>
      </w: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644B6D" w:rsidRPr="00644B6D" w:rsidRDefault="00644B6D" w:rsidP="00644B6D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proofErr w:type="spellStart"/>
      <w:r w:rsidRPr="00644B6D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export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644B6D">
        <w:rPr>
          <w:rFonts w:ascii="Consolas" w:eastAsia="Times New Roman" w:hAnsi="Consolas" w:cs="Times New Roman"/>
          <w:color w:val="C586C0"/>
          <w:sz w:val="21"/>
          <w:szCs w:val="21"/>
          <w:lang w:eastAsia="ru-UA"/>
        </w:rPr>
        <w:t>default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644B6D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Stavki</w:t>
      </w:r>
      <w:proofErr w:type="spellEnd"/>
      <w:r w:rsidRPr="00644B6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;</w:t>
      </w:r>
    </w:p>
    <w:p w:rsidR="00644B6D" w:rsidRPr="00644B6D" w:rsidRDefault="00644B6D"/>
    <w:sectPr w:rsidR="00644B6D" w:rsidRPr="00644B6D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0sbC0NDQzMDE1sTRQ0lEKTi0uzszPAykwrAUA4BDR4iwAAAA="/>
  </w:docVars>
  <w:rsids>
    <w:rsidRoot w:val="009A54D3"/>
    <w:rsid w:val="00107D08"/>
    <w:rsid w:val="0044303C"/>
    <w:rsid w:val="005A10E3"/>
    <w:rsid w:val="00644B6D"/>
    <w:rsid w:val="007D6DB7"/>
    <w:rsid w:val="009A5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83390E"/>
  <w15:chartTrackingRefBased/>
  <w15:docId w15:val="{B4E050BE-15E1-45B1-92E7-FB3A2AAB2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828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941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51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4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9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2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8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5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5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1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47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3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6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26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36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2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8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6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8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23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0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46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6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0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8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5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0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4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3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9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0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3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0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5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4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2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4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7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1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0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2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0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4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5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7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8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6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3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6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9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62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89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2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8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9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9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6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1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009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44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25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4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0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2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6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1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9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22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15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42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40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3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2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7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4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8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5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4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2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0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8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9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8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8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0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8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53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8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53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9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2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7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2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3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1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72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9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8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6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0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7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1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15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7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4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55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9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05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1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7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40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8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01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1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7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1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1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4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73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0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1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7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1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79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7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3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578</Words>
  <Characters>3301</Characters>
  <Application>Microsoft Office Word</Application>
  <DocSecurity>0</DocSecurity>
  <Lines>27</Lines>
  <Paragraphs>7</Paragraphs>
  <ScaleCrop>false</ScaleCrop>
  <Company/>
  <LinksUpToDate>false</LinksUpToDate>
  <CharactersWithSpaces>3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5</cp:revision>
  <dcterms:created xsi:type="dcterms:W3CDTF">2019-06-04T19:09:00Z</dcterms:created>
  <dcterms:modified xsi:type="dcterms:W3CDTF">2019-06-04T19:15:00Z</dcterms:modified>
</cp:coreProperties>
</file>